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D9237" w14:textId="77777777" w:rsidR="008148BB" w:rsidRDefault="008148BB" w:rsidP="008148BB">
      <w:pPr>
        <w:pStyle w:val="Heading1"/>
      </w:pPr>
      <w:r>
        <w:t>Grow Strong Leaders</w:t>
      </w:r>
    </w:p>
    <w:p w14:paraId="630EF4C9" w14:textId="62903EA7" w:rsidR="008148BB" w:rsidRDefault="008148BB" w:rsidP="008148BB">
      <w:pPr>
        <w:pStyle w:val="Heading1"/>
        <w:spacing w:after="360"/>
      </w:pPr>
      <w:r>
        <w:t>Cookie</w:t>
      </w:r>
      <w:r>
        <w:t xml:space="preserve"> Policy</w:t>
      </w:r>
    </w:p>
    <w:p w14:paraId="6A453A0A" w14:textId="31AD960A" w:rsidR="008148BB" w:rsidRPr="008148BB" w:rsidRDefault="008148BB" w:rsidP="008148BB">
      <w:pPr>
        <w:pStyle w:val="Heading2"/>
      </w:pPr>
      <w:r w:rsidRPr="008148BB">
        <w:t>Explanation of Cookies:</w:t>
      </w:r>
    </w:p>
    <w:p w14:paraId="6BE2CF6F" w14:textId="77777777" w:rsidR="008148BB" w:rsidRPr="008148BB" w:rsidRDefault="008148BB" w:rsidP="008148BB">
      <w:pPr>
        <w:rPr>
          <w:shd w:val="clear" w:color="auto" w:fill="FFFFFF"/>
        </w:rPr>
      </w:pPr>
      <w:r w:rsidRPr="008148BB">
        <w:rPr>
          <w:shd w:val="clear" w:color="auto" w:fill="FFFFFF"/>
        </w:rPr>
        <w:t>Cookies are small files that are downloaded to your computer to improve your experience. </w:t>
      </w:r>
    </w:p>
    <w:p w14:paraId="66F0A200" w14:textId="33059F9F" w:rsidR="008148BB" w:rsidRPr="008148BB" w:rsidRDefault="008148BB" w:rsidP="008148BB">
      <w:pPr>
        <w:pStyle w:val="Heading2"/>
      </w:pPr>
      <w:r w:rsidRPr="008148BB">
        <w:t>Types</w:t>
      </w:r>
      <w:r>
        <w:t xml:space="preserve"> and Purpose</w:t>
      </w:r>
      <w:r w:rsidRPr="008148BB">
        <w:t xml:space="preserve"> of Cookies:</w:t>
      </w:r>
    </w:p>
    <w:p w14:paraId="3883CAEB" w14:textId="3C1D684D" w:rsidR="008148BB" w:rsidRPr="008148BB" w:rsidRDefault="008148BB" w:rsidP="008148BB">
      <w:r>
        <w:t>Essential Session Cookies: These cookies are necessary for the website to function properly.</w:t>
      </w:r>
    </w:p>
    <w:p w14:paraId="1B453541" w14:textId="77777777" w:rsidR="008148BB" w:rsidRPr="008148BB" w:rsidRDefault="008148BB" w:rsidP="008148BB">
      <w:pPr>
        <w:pStyle w:val="Heading2"/>
      </w:pPr>
      <w:r w:rsidRPr="008148BB">
        <w:t>Consent Mechanism:</w:t>
      </w:r>
    </w:p>
    <w:p w14:paraId="4918BFE0" w14:textId="1CD9CFBE" w:rsidR="008148BB" w:rsidRPr="008148BB" w:rsidRDefault="008148BB" w:rsidP="008148BB">
      <w:r>
        <w:t>By using our site, you consent to the use of cookies as described in this statement.</w:t>
      </w:r>
    </w:p>
    <w:p w14:paraId="5585D63B" w14:textId="77777777" w:rsidR="008148BB" w:rsidRPr="008148BB" w:rsidRDefault="008148BB" w:rsidP="008148BB">
      <w:pPr>
        <w:pStyle w:val="Heading2"/>
      </w:pPr>
      <w:r w:rsidRPr="008148BB">
        <w:t>How to Manage Cookies:</w:t>
      </w:r>
    </w:p>
    <w:p w14:paraId="0A7877D1" w14:textId="11E74DDB" w:rsidR="008148BB" w:rsidRPr="008148BB" w:rsidRDefault="009C56E0" w:rsidP="008148BB">
      <w:r>
        <w:t>You can manage or disable cookies through your browser settings.</w:t>
      </w:r>
    </w:p>
    <w:p w14:paraId="1823CF16" w14:textId="77777777" w:rsidR="008148BB" w:rsidRPr="008148BB" w:rsidRDefault="008148BB" w:rsidP="009C56E0">
      <w:pPr>
        <w:pStyle w:val="Heading2"/>
      </w:pPr>
      <w:r w:rsidRPr="008148BB">
        <w:t>Policy Updates:</w:t>
      </w:r>
    </w:p>
    <w:p w14:paraId="30CC3910" w14:textId="2A3DBA9C" w:rsidR="008148BB" w:rsidRPr="008148BB" w:rsidRDefault="009C56E0" w:rsidP="008148BB">
      <w:r>
        <w:t>This cookie policy may be updated at any time and will be posted on this website.</w:t>
      </w:r>
    </w:p>
    <w:p w14:paraId="25B5EBE3" w14:textId="77777777" w:rsidR="008148BB" w:rsidRPr="008148BB" w:rsidRDefault="008148BB" w:rsidP="009C56E0">
      <w:pPr>
        <w:pStyle w:val="Heading2"/>
      </w:pPr>
      <w:r w:rsidRPr="008148BB">
        <w:t>Contact Information:</w:t>
      </w:r>
    </w:p>
    <w:p w14:paraId="0EF912AE" w14:textId="323BAA99" w:rsidR="007D5D6A" w:rsidRDefault="009C56E0" w:rsidP="008148BB">
      <w:r>
        <w:t xml:space="preserve">If you have any questions about our Cookie Policy, please contact us at </w:t>
      </w:r>
      <w:hyperlink r:id="rId5" w:history="1">
        <w:r w:rsidRPr="0036171B">
          <w:rPr>
            <w:rStyle w:val="Hyperlink"/>
          </w:rPr>
          <w:t>Support@GrowStrongLeaders.com</w:t>
        </w:r>
      </w:hyperlink>
      <w:r>
        <w:t>.</w:t>
      </w:r>
    </w:p>
    <w:p w14:paraId="082CC967" w14:textId="77777777" w:rsidR="009C56E0" w:rsidRPr="008148BB" w:rsidRDefault="009C56E0" w:rsidP="008148BB"/>
    <w:sectPr w:rsidR="009C56E0" w:rsidRPr="008148BB" w:rsidSect="00A86026">
      <w:pgSz w:w="12240" w:h="15840" w:code="1"/>
      <w:pgMar w:top="1080" w:right="1080" w:bottom="1080" w:left="1080" w:header="720" w:footer="720" w:gutter="187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4B4749"/>
    <w:multiLevelType w:val="multilevel"/>
    <w:tmpl w:val="ED5A2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49842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zMjYyNjY3MzYwMzJQ0lEKTi0uzszPAykwrAUAmWD8TiwAAAA="/>
  </w:docVars>
  <w:rsids>
    <w:rsidRoot w:val="008148BB"/>
    <w:rsid w:val="00174859"/>
    <w:rsid w:val="00467734"/>
    <w:rsid w:val="007D5D6A"/>
    <w:rsid w:val="008148BB"/>
    <w:rsid w:val="009C56E0"/>
    <w:rsid w:val="00A05006"/>
    <w:rsid w:val="00A86026"/>
    <w:rsid w:val="00AA663A"/>
    <w:rsid w:val="00D37C28"/>
    <w:rsid w:val="00D553A8"/>
    <w:rsid w:val="00DF1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E95E0"/>
  <w15:chartTrackingRefBased/>
  <w15:docId w15:val="{A20DA07D-DB55-478C-B353-F8B3D1CAD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734"/>
    <w:pPr>
      <w:spacing w:after="120" w:line="276" w:lineRule="auto"/>
    </w:pPr>
    <w:rPr>
      <w:rFonts w:ascii="Source Sans Pro" w:hAnsi="Source Sans Pro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7734"/>
    <w:pPr>
      <w:keepNext/>
      <w:keepLines/>
      <w:spacing w:after="240"/>
      <w:jc w:val="center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8148BB"/>
    <w:pPr>
      <w:keepNext/>
      <w:keepLines/>
      <w:spacing w:before="240" w:after="200"/>
      <w:outlineLvl w:val="1"/>
    </w:pPr>
    <w:rPr>
      <w:rFonts w:ascii="Source Sans Pro" w:eastAsiaTheme="majorEastAsia" w:hAnsi="Source Sans Pro" w:cstheme="majorBidi"/>
      <w:b/>
      <w:color w:val="2F5496" w:themeColor="accent1" w:themeShade="BF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7734"/>
    <w:rPr>
      <w:rFonts w:ascii="Source Sans Pro" w:eastAsiaTheme="majorEastAsia" w:hAnsi="Source Sans Pro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148BB"/>
    <w:rPr>
      <w:rFonts w:ascii="Source Sans Pro" w:eastAsiaTheme="majorEastAsia" w:hAnsi="Source Sans Pro" w:cstheme="majorBidi"/>
      <w:b/>
      <w:color w:val="2F5496" w:themeColor="accent1" w:themeShade="BF"/>
      <w:sz w:val="24"/>
      <w:szCs w:val="26"/>
    </w:rPr>
  </w:style>
  <w:style w:type="paragraph" w:styleId="NormalWeb">
    <w:name w:val="Normal (Web)"/>
    <w:basedOn w:val="Normal"/>
    <w:uiPriority w:val="99"/>
    <w:semiHidden/>
    <w:unhideWhenUsed/>
    <w:rsid w:val="008148BB"/>
    <w:pPr>
      <w:spacing w:before="100" w:beforeAutospacing="1" w:after="100" w:afterAutospacing="1" w:line="240" w:lineRule="auto"/>
    </w:pPr>
    <w:rPr>
      <w:rFonts w:ascii="Times New Roman" w:hAnsi="Times New Roman"/>
    </w:rPr>
  </w:style>
  <w:style w:type="character" w:styleId="Strong">
    <w:name w:val="Strong"/>
    <w:basedOn w:val="DefaultParagraphFont"/>
    <w:uiPriority w:val="22"/>
    <w:qFormat/>
    <w:rsid w:val="008148BB"/>
    <w:rPr>
      <w:b/>
      <w:bCs/>
    </w:rPr>
  </w:style>
  <w:style w:type="character" w:customStyle="1" w:styleId="oxzekf">
    <w:name w:val="oxzekf"/>
    <w:basedOn w:val="DefaultParagraphFont"/>
    <w:rsid w:val="008148BB"/>
  </w:style>
  <w:style w:type="character" w:customStyle="1" w:styleId="uv3um">
    <w:name w:val="uv3um"/>
    <w:basedOn w:val="DefaultParagraphFont"/>
    <w:rsid w:val="008148BB"/>
  </w:style>
  <w:style w:type="character" w:styleId="Hyperlink">
    <w:name w:val="Hyperlink"/>
    <w:basedOn w:val="DefaultParagraphFont"/>
    <w:uiPriority w:val="99"/>
    <w:unhideWhenUsed/>
    <w:rsid w:val="009C56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56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87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upport@GrowStrongLeader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Schlauch</dc:creator>
  <cp:keywords/>
  <dc:description/>
  <cp:lastModifiedBy>Paula Schlauch</cp:lastModifiedBy>
  <cp:revision>1</cp:revision>
  <dcterms:created xsi:type="dcterms:W3CDTF">2023-11-16T15:47:00Z</dcterms:created>
  <dcterms:modified xsi:type="dcterms:W3CDTF">2023-11-16T16:07:00Z</dcterms:modified>
</cp:coreProperties>
</file>